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DD76C" w14:textId="53BFAE50" w:rsidR="00282159" w:rsidRPr="004F66EF" w:rsidRDefault="00282159" w:rsidP="004F66EF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</w:pPr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სამივლინებო</w:t>
      </w:r>
      <w:r w:rsidR="000F232E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 xml:space="preserve"> ხარჯების</w:t>
      </w:r>
      <w:bookmarkStart w:id="0" w:name="_GoBack"/>
      <w:bookmarkEnd w:id="0"/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 xml:space="preserve"> </w:t>
      </w:r>
      <w:r w:rsidR="002E1494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ანგარიშ</w:t>
      </w:r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ის</w:t>
      </w:r>
    </w:p>
    <w:p w14:paraId="4EC43F27" w14:textId="2C21D28B" w:rsidR="004F66EF" w:rsidRPr="004F66EF" w:rsidRDefault="00282159" w:rsidP="005711FA">
      <w:pPr>
        <w:spacing w:before="120" w:after="120" w:line="240" w:lineRule="auto"/>
        <w:jc w:val="right"/>
        <w:textAlignment w:val="baseline"/>
        <w:outlineLvl w:val="1"/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</w:pPr>
      <w:r w:rsidRPr="004F66EF">
        <w:rPr>
          <w:rFonts w:ascii="Sylfaen" w:eastAsia="Times New Roman" w:hAnsi="Sylfaen" w:cs="Helvetica"/>
          <w:b/>
          <w:bCs/>
          <w:color w:val="2F5496" w:themeColor="accent1" w:themeShade="BF"/>
          <w:sz w:val="32"/>
          <w:szCs w:val="32"/>
          <w:lang w:val="ka-GE"/>
        </w:rPr>
        <w:t>ფორმა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67"/>
        <w:gridCol w:w="4663"/>
      </w:tblGrid>
      <w:tr w:rsidR="00C954A5" w14:paraId="0A8EBB27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A7D256" w14:textId="1778FD6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დასაქმებულის სახელი/გვარი/პირადი N</w:t>
            </w: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: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A3CD39A" w14:textId="5B73B0A0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სამუშაო პოზიცია/დეპარტამენტი:</w:t>
            </w:r>
          </w:p>
        </w:tc>
      </w:tr>
      <w:tr w:rsidR="00C954A5" w14:paraId="03C4FD3D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20AE728E" w14:textId="43CBDC0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__________________(პ/ნ _______________ )                 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5F6D6B94" w14:textId="2B380181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  <w:tr w:rsidR="00C954A5" w14:paraId="76F671DC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33B2ED" w14:textId="36DE270F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მივლინების მიზანი (მოკლედ):                                    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563F68D" w14:textId="4B279536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მივლინების ადგილი (ქალაქი/ქვეყანა):</w:t>
            </w:r>
          </w:p>
        </w:tc>
      </w:tr>
      <w:tr w:rsidR="00C954A5" w14:paraId="0A700BE7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677B01AD" w14:textId="069657F2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___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74FC3451" w14:textId="663DA524" w:rsidR="00C954A5" w:rsidRPr="00BF17FB" w:rsidRDefault="00C954A5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________________________</w:t>
            </w:r>
          </w:p>
        </w:tc>
      </w:tr>
      <w:tr w:rsidR="00C954A5" w14:paraId="2204054E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8555CB" w14:textId="3570E508" w:rsidR="00C954A5" w:rsidRPr="00BF17FB" w:rsidRDefault="00BF17FB" w:rsidP="00BF17FB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 xml:space="preserve">მივლინების პერიოდი:                                     </w:t>
            </w:r>
          </w:p>
        </w:tc>
        <w:tc>
          <w:tcPr>
            <w:tcW w:w="46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138FB0E" w14:textId="7933A18A" w:rsidR="00C954A5" w:rsidRPr="007954A5" w:rsidRDefault="00BF17FB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</w:pPr>
            <w:r w:rsidRPr="00BF17FB"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  <w:t>მივლინების დღეების რაოდენობა</w:t>
            </w:r>
            <w:r w:rsidR="007954A5">
              <w:rPr>
                <w:rFonts w:ascii="Sylfaen" w:eastAsia="Times New Roman" w:hAnsi="Sylfaen" w:cs="Helvetica"/>
                <w:b/>
                <w:bCs/>
                <w:sz w:val="20"/>
                <w:szCs w:val="20"/>
              </w:rPr>
              <w:t>:</w:t>
            </w:r>
          </w:p>
        </w:tc>
      </w:tr>
      <w:tr w:rsidR="00BF17FB" w14:paraId="0854F539" w14:textId="77777777" w:rsidTr="007954A5">
        <w:tc>
          <w:tcPr>
            <w:tcW w:w="4667" w:type="dxa"/>
            <w:tcBorders>
              <w:top w:val="single" w:sz="12" w:space="0" w:color="auto"/>
              <w:bottom w:val="single" w:sz="12" w:space="0" w:color="auto"/>
            </w:tcBorders>
          </w:tcPr>
          <w:p w14:paraId="4C6EBB12" w14:textId="207EAAEE" w:rsidR="00BF17FB" w:rsidRPr="00BF17FB" w:rsidRDefault="00BF17FB" w:rsidP="00BF17FB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 xml:space="preserve">____.____.2022-დან ____.____.2022-მდე.         </w:t>
            </w:r>
          </w:p>
        </w:tc>
        <w:tc>
          <w:tcPr>
            <w:tcW w:w="4663" w:type="dxa"/>
            <w:tcBorders>
              <w:top w:val="single" w:sz="12" w:space="0" w:color="auto"/>
              <w:bottom w:val="single" w:sz="12" w:space="0" w:color="auto"/>
            </w:tcBorders>
          </w:tcPr>
          <w:p w14:paraId="4F0B875E" w14:textId="04404F10" w:rsidR="00BF17FB" w:rsidRPr="00BF17FB" w:rsidRDefault="00BF17FB" w:rsidP="00282159">
            <w:pPr>
              <w:spacing w:before="120" w:after="120"/>
              <w:jc w:val="both"/>
              <w:textAlignment w:val="baseline"/>
              <w:outlineLvl w:val="1"/>
              <w:rPr>
                <w:rFonts w:ascii="Sylfaen" w:eastAsia="Times New Roman" w:hAnsi="Sylfaen" w:cs="Helvetica"/>
                <w:b/>
                <w:bCs/>
                <w:sz w:val="20"/>
                <w:szCs w:val="20"/>
                <w:lang w:val="ka-GE"/>
              </w:rPr>
            </w:pPr>
            <w:r w:rsidRPr="00BF17FB">
              <w:rPr>
                <w:rFonts w:ascii="Sylfaen" w:eastAsia="Times New Roman" w:hAnsi="Sylfaen" w:cs="Helvetica"/>
                <w:bCs/>
                <w:sz w:val="20"/>
                <w:szCs w:val="20"/>
                <w:lang w:val="ka-GE"/>
              </w:rPr>
              <w:t>__________ დღე</w:t>
            </w:r>
          </w:p>
        </w:tc>
      </w:tr>
    </w:tbl>
    <w:tbl>
      <w:tblPr>
        <w:tblStyle w:val="TableGrid"/>
        <w:tblpPr w:leftFromText="180" w:rightFromText="180" w:vertAnchor="text" w:horzAnchor="margin" w:tblpY="92"/>
        <w:tblW w:w="0" w:type="auto"/>
        <w:tblLook w:val="04A0" w:firstRow="1" w:lastRow="0" w:firstColumn="1" w:lastColumn="0" w:noHBand="0" w:noVBand="1"/>
      </w:tblPr>
      <w:tblGrid>
        <w:gridCol w:w="4020"/>
        <w:gridCol w:w="3320"/>
        <w:gridCol w:w="1990"/>
      </w:tblGrid>
      <w:tr w:rsidR="007954A5" w:rsidRPr="004C17A8" w14:paraId="6780A9C3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B2EA51A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ეკონომიკურ საქმიანობასთან კავშირის დასაბუთება:</w:t>
            </w:r>
          </w:p>
        </w:tc>
      </w:tr>
      <w:tr w:rsidR="007954A5" w14:paraId="2C486832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FD9D71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158DDEB5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4CC929B0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  <w:p w14:paraId="7EA57362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</w:tr>
      <w:tr w:rsidR="007954A5" w14:paraId="447F41F0" w14:textId="77777777" w:rsidTr="007954A5">
        <w:tc>
          <w:tcPr>
            <w:tcW w:w="93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0D207B9" w14:textId="34824002" w:rsidR="007954A5" w:rsidRPr="004C17A8" w:rsidRDefault="003968CC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სამივლინებო</w:t>
            </w:r>
            <w:r w:rsidR="007954A5"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 xml:space="preserve"> ხარჯების გაანგარიშება:</w:t>
            </w:r>
          </w:p>
        </w:tc>
      </w:tr>
      <w:tr w:rsidR="007954A5" w14:paraId="063E44BA" w14:textId="77777777" w:rsidTr="005A7746">
        <w:tc>
          <w:tcPr>
            <w:tcW w:w="40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111663B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სახე:</w:t>
            </w:r>
          </w:p>
        </w:tc>
        <w:tc>
          <w:tcPr>
            <w:tcW w:w="33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38BE1A9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აღწერა:</w:t>
            </w:r>
          </w:p>
        </w:tc>
        <w:tc>
          <w:tcPr>
            <w:tcW w:w="19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85D16BD" w14:textId="77777777" w:rsidR="007954A5" w:rsidRPr="004C17A8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ხარჯის ოდენობა:</w:t>
            </w:r>
          </w:p>
        </w:tc>
      </w:tr>
      <w:tr w:rsidR="007954A5" w14:paraId="2AEEC6C3" w14:textId="77777777" w:rsidTr="005A7746">
        <w:tc>
          <w:tcPr>
            <w:tcW w:w="402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11CD2F4" w14:textId="6F175F42" w:rsidR="003968CC" w:rsidRDefault="003968CC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proofErr w:type="spellStart"/>
            <w:r w:rsidRPr="003968CC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ტრანსპორტი+</w:t>
            </w:r>
            <w:r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ყოველდღიური+სასტუმრო</w:t>
            </w:r>
            <w:proofErr w:type="spellEnd"/>
          </w:p>
          <w:p w14:paraId="1BC9311C" w14:textId="40F3F9D6" w:rsidR="007954A5" w:rsidRPr="003968CC" w:rsidRDefault="005A7746" w:rsidP="005A7746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+სხვა ხარჯი</w:t>
            </w:r>
          </w:p>
        </w:tc>
        <w:tc>
          <w:tcPr>
            <w:tcW w:w="33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DB712" w14:textId="525FACE8" w:rsidR="007954A5" w:rsidRPr="005A7746" w:rsidRDefault="005A7746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₾ + ____₾ +</w:t>
            </w:r>
            <w:r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 </w:t>
            </w: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₾ +</w:t>
            </w:r>
            <w:r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 </w:t>
            </w: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₾ +</w:t>
            </w:r>
            <w:r w:rsidR="005B43D1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 _____₾ </w:t>
            </w:r>
          </w:p>
        </w:tc>
        <w:tc>
          <w:tcPr>
            <w:tcW w:w="199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14F458" w14:textId="5F6BD1FD" w:rsidR="007954A5" w:rsidRDefault="005A7746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 xml:space="preserve">       _______ </w:t>
            </w: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₾</w:t>
            </w:r>
          </w:p>
        </w:tc>
      </w:tr>
      <w:tr w:rsidR="005A7746" w14:paraId="42B0C95B" w14:textId="77777777" w:rsidTr="005A7746">
        <w:tc>
          <w:tcPr>
            <w:tcW w:w="73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1881B6B" w14:textId="3D90C498" w:rsidR="005A7746" w:rsidRPr="005A7746" w:rsidRDefault="005A7746" w:rsidP="007874A4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 w:rsidRPr="005A7746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მივლინებულ პირზე წინასწარ გაცემული სამივლინებო თანხები</w:t>
            </w:r>
          </w:p>
          <w:p w14:paraId="6481AC2A" w14:textId="77777777" w:rsidR="005A7746" w:rsidRDefault="005A7746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1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B6A3A5" w14:textId="517668CF" w:rsidR="005A7746" w:rsidRDefault="005A7746" w:rsidP="005A7746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 xml:space="preserve">_______ </w:t>
            </w: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₾</w:t>
            </w:r>
          </w:p>
        </w:tc>
      </w:tr>
      <w:tr w:rsidR="007954A5" w14:paraId="6222CB2B" w14:textId="77777777" w:rsidTr="005A7746">
        <w:tc>
          <w:tcPr>
            <w:tcW w:w="734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B3712D7" w14:textId="60143328" w:rsidR="007954A5" w:rsidRPr="004C17A8" w:rsidRDefault="005A7746" w:rsidP="007954A5">
            <w:pPr>
              <w:pStyle w:val="NormalWeb"/>
              <w:spacing w:before="0" w:beforeAutospacing="0" w:after="0" w:afterAutospacing="0"/>
              <w:jc w:val="right"/>
              <w:textAlignment w:val="baseline"/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მივლინებულ პირზე დამატებით ასანაზღაურებელი თანხა</w:t>
            </w:r>
            <w:r w:rsidR="007954A5" w:rsidRPr="004C17A8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  <w:p w14:paraId="3ADAB246" w14:textId="77777777" w:rsidR="007954A5" w:rsidRDefault="007954A5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</w:p>
        </w:tc>
        <w:tc>
          <w:tcPr>
            <w:tcW w:w="199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2F5FE1E" w14:textId="3B443549" w:rsidR="007954A5" w:rsidRDefault="005A7746" w:rsidP="007954A5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2"/>
                <w:szCs w:val="22"/>
                <w:lang w:val="ka-GE"/>
              </w:rPr>
            </w:pPr>
            <w:r>
              <w:rPr>
                <w:rFonts w:ascii="Sylfaen" w:hAnsi="Sylfaen" w:cs="Helvetica"/>
                <w:bCs/>
                <w:sz w:val="22"/>
                <w:szCs w:val="22"/>
                <w:lang w:val="ka-GE"/>
              </w:rPr>
              <w:t xml:space="preserve">        _______ </w:t>
            </w:r>
            <w:r w:rsidRPr="005A7746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₾</w:t>
            </w:r>
          </w:p>
        </w:tc>
      </w:tr>
    </w:tbl>
    <w:p w14:paraId="0ACC45E5" w14:textId="77777777" w:rsidR="00BF17FB" w:rsidRPr="004C17A8" w:rsidRDefault="00BF17FB" w:rsidP="00BF17FB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Cs/>
          <w:sz w:val="20"/>
          <w:szCs w:val="20"/>
          <w:lang w:val="ka-GE"/>
        </w:rPr>
      </w:pPr>
    </w:p>
    <w:tbl>
      <w:tblPr>
        <w:tblStyle w:val="TableGrid"/>
        <w:tblpPr w:leftFromText="180" w:rightFromText="180" w:vertAnchor="text" w:horzAnchor="margin" w:tblpY="-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70"/>
        <w:gridCol w:w="4027"/>
        <w:gridCol w:w="2333"/>
      </w:tblGrid>
      <w:tr w:rsidR="00BF17FB" w14:paraId="12180D59" w14:textId="77777777" w:rsidTr="004C7BDF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003EFEC" w14:textId="6FC120CB" w:rsidR="00BF17FB" w:rsidRPr="007954A5" w:rsidRDefault="005A7746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დასაქმებული (მივლინებული) პირი</w:t>
            </w:r>
            <w:r w:rsidR="00BF17FB" w:rsidRPr="007954A5">
              <w:rPr>
                <w:rFonts w:ascii="Sylfaen" w:hAnsi="Sylfaen" w:cs="Helvetica"/>
                <w:b/>
                <w:bCs/>
                <w:sz w:val="20"/>
                <w:szCs w:val="20"/>
                <w:lang w:val="ka-GE"/>
              </w:rPr>
              <w:t>:</w:t>
            </w:r>
          </w:p>
        </w:tc>
      </w:tr>
      <w:tr w:rsidR="00BF17FB" w14:paraId="5368B035" w14:textId="77777777" w:rsidTr="004C7BDF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3FC4D64A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7D5DAF3E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18"/>
                <w:szCs w:val="18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0E18DFFA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6B55366F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3F163E81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  <w:tr w:rsidR="00BF17FB" w14:paraId="1E3E80C4" w14:textId="77777777" w:rsidTr="004C7BDF">
        <w:tc>
          <w:tcPr>
            <w:tcW w:w="93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23CB6D2" w14:textId="1F336126" w:rsidR="00BF17FB" w:rsidRPr="007954A5" w:rsidRDefault="005A7746" w:rsidP="005A7746">
            <w:pPr>
              <w:pStyle w:val="NormalWeb"/>
              <w:spacing w:before="240" w:beforeAutospacing="0" w:after="240" w:afterAutospacing="0"/>
              <w:textAlignment w:val="baseline"/>
              <w:rPr>
                <w:rFonts w:ascii="Sylfaen" w:hAnsi="Sylfaen" w:cs="Arial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 w:cs="Arial"/>
                <w:b/>
                <w:sz w:val="20"/>
                <w:szCs w:val="20"/>
                <w:lang w:val="ka-GE"/>
              </w:rPr>
              <w:t>სამივლინებო</w:t>
            </w:r>
            <w:r w:rsidR="00BF17FB" w:rsidRPr="007954A5">
              <w:rPr>
                <w:rFonts w:ascii="Sylfaen" w:hAnsi="Sylfaen" w:cs="Arial"/>
                <w:b/>
                <w:sz w:val="20"/>
                <w:szCs w:val="20"/>
                <w:lang w:val="ka-GE"/>
              </w:rPr>
              <w:t xml:space="preserve"> ხარჯ</w:t>
            </w:r>
            <w:r>
              <w:rPr>
                <w:rFonts w:ascii="Sylfaen" w:hAnsi="Sylfaen" w:cs="Arial"/>
                <w:b/>
                <w:sz w:val="20"/>
                <w:szCs w:val="20"/>
                <w:lang w:val="ka-GE"/>
              </w:rPr>
              <w:t>ები დოკუმენტურად სრულად</w:t>
            </w:r>
            <w:r w:rsidR="00BF17FB" w:rsidRPr="007954A5">
              <w:rPr>
                <w:rFonts w:ascii="Sylfaen" w:hAnsi="Sylfaen" w:cs="Arial"/>
                <w:b/>
                <w:sz w:val="20"/>
                <w:szCs w:val="20"/>
                <w:lang w:val="ka-GE"/>
              </w:rPr>
              <w:t xml:space="preserve"> დადასტურებულია და </w:t>
            </w:r>
            <w:r w:rsidR="000F232E">
              <w:rPr>
                <w:rFonts w:ascii="Sylfaen" w:hAnsi="Sylfaen" w:cs="Arial"/>
                <w:b/>
                <w:sz w:val="20"/>
                <w:szCs w:val="20"/>
                <w:lang w:val="ka-GE"/>
              </w:rPr>
              <w:t xml:space="preserve">დოკუმენტები </w:t>
            </w:r>
            <w:r>
              <w:rPr>
                <w:rFonts w:ascii="Sylfaen" w:hAnsi="Sylfaen" w:cs="Arial"/>
                <w:b/>
                <w:sz w:val="20"/>
                <w:szCs w:val="20"/>
                <w:lang w:val="ka-GE"/>
              </w:rPr>
              <w:t>თან ერთვის სამივლინებო ანგარიშს</w:t>
            </w:r>
            <w:r w:rsidR="00BF17FB" w:rsidRPr="007954A5">
              <w:rPr>
                <w:rFonts w:ascii="Sylfaen" w:hAnsi="Sylfaen" w:cs="Arial"/>
                <w:b/>
                <w:sz w:val="20"/>
                <w:szCs w:val="20"/>
                <w:lang w:val="ka-GE"/>
              </w:rPr>
              <w:t xml:space="preserve"> / დირექტორი:</w:t>
            </w:r>
          </w:p>
        </w:tc>
      </w:tr>
      <w:tr w:rsidR="00BF17FB" w14:paraId="6C967067" w14:textId="77777777" w:rsidTr="004C7BDF"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14:paraId="5EDE9706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 xml:space="preserve">________________________ </w:t>
            </w:r>
          </w:p>
          <w:p w14:paraId="1C54A762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18"/>
                <w:szCs w:val="18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18"/>
                <w:szCs w:val="18"/>
                <w:lang w:val="ka-GE"/>
              </w:rPr>
              <w:t>(ხელმოწერა)</w:t>
            </w:r>
          </w:p>
        </w:tc>
        <w:tc>
          <w:tcPr>
            <w:tcW w:w="4027" w:type="dxa"/>
            <w:tcBorders>
              <w:top w:val="single" w:sz="12" w:space="0" w:color="auto"/>
              <w:bottom w:val="single" w:sz="12" w:space="0" w:color="auto"/>
            </w:tcBorders>
          </w:tcPr>
          <w:p w14:paraId="76A62B25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_________ _________________</w:t>
            </w:r>
          </w:p>
          <w:p w14:paraId="5FD234C2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</w:p>
        </w:tc>
        <w:tc>
          <w:tcPr>
            <w:tcW w:w="2333" w:type="dxa"/>
            <w:tcBorders>
              <w:top w:val="single" w:sz="12" w:space="0" w:color="auto"/>
              <w:bottom w:val="single" w:sz="12" w:space="0" w:color="auto"/>
            </w:tcBorders>
          </w:tcPr>
          <w:p w14:paraId="1E3EDC4E" w14:textId="77777777" w:rsidR="00BF17FB" w:rsidRPr="007954A5" w:rsidRDefault="00BF17FB" w:rsidP="004C7BDF">
            <w:pPr>
              <w:pStyle w:val="NormalWeb"/>
              <w:spacing w:before="0" w:beforeAutospacing="0" w:after="0" w:afterAutospacing="0"/>
              <w:textAlignment w:val="baseline"/>
              <w:rPr>
                <w:rFonts w:ascii="Sylfaen" w:hAnsi="Sylfaen" w:cs="Helvetica"/>
                <w:bCs/>
                <w:sz w:val="20"/>
                <w:szCs w:val="20"/>
                <w:lang w:val="ka-GE"/>
              </w:rPr>
            </w:pPr>
            <w:r w:rsidRPr="007954A5">
              <w:rPr>
                <w:rFonts w:ascii="Sylfaen" w:hAnsi="Sylfaen" w:cs="Helvetica"/>
                <w:bCs/>
                <w:sz w:val="20"/>
                <w:szCs w:val="20"/>
                <w:lang w:val="ka-GE"/>
              </w:rPr>
              <w:t>____.____.202__</w:t>
            </w:r>
          </w:p>
        </w:tc>
      </w:tr>
    </w:tbl>
    <w:p w14:paraId="0AFF34D7" w14:textId="77777777" w:rsidR="00C954A5" w:rsidRPr="00BF17FB" w:rsidRDefault="00C954A5" w:rsidP="00282159">
      <w:pPr>
        <w:spacing w:before="120" w:after="120" w:line="240" w:lineRule="auto"/>
        <w:jc w:val="both"/>
        <w:textAlignment w:val="baseline"/>
        <w:outlineLvl w:val="1"/>
        <w:rPr>
          <w:rFonts w:ascii="Sylfaen" w:eastAsia="Times New Roman" w:hAnsi="Sylfaen" w:cs="Helvetica"/>
          <w:b/>
          <w:bCs/>
        </w:rPr>
      </w:pPr>
    </w:p>
    <w:p w14:paraId="01D51B0C" w14:textId="70B6DA43" w:rsidR="005711FA" w:rsidRPr="006E1B79" w:rsidRDefault="005711FA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5711FA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DE7424" w14:textId="77777777" w:rsidR="00F7510C" w:rsidRDefault="00F7510C" w:rsidP="0030729D">
      <w:pPr>
        <w:spacing w:after="0" w:line="240" w:lineRule="auto"/>
      </w:pPr>
      <w:r>
        <w:separator/>
      </w:r>
    </w:p>
  </w:endnote>
  <w:endnote w:type="continuationSeparator" w:id="0">
    <w:p w14:paraId="044C65D6" w14:textId="77777777" w:rsidR="00F7510C" w:rsidRDefault="00F7510C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0CB71" w14:textId="68A219AA" w:rsidR="005711FA" w:rsidRDefault="009D19EE">
    <w:pPr>
      <w:pStyle w:val="Footer"/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A0FD3C" wp14:editId="3D726539">
              <wp:simplePos x="0" y="0"/>
              <wp:positionH relativeFrom="rightMargin">
                <wp:align>left</wp:align>
              </wp:positionH>
              <wp:positionV relativeFrom="page">
                <wp:align>bottom</wp:align>
              </wp:positionV>
              <wp:extent cx="73025" cy="688340"/>
              <wp:effectExtent l="0" t="0" r="22225" b="29845"/>
              <wp:wrapNone/>
              <wp:docPr id="223" name="Group 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025" cy="688340"/>
                        <a:chOff x="2820" y="4935"/>
                        <a:chExt cx="120" cy="1320"/>
                      </a:xfrm>
                    </wpg:grpSpPr>
                    <wps:wsp>
                      <wps:cNvPr id="448" name="AutoShape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9" name="AutoShape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0" name="AutoShape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>
          <w:pict>
            <v:group w14:anchorId="123B48AF" id="Group 223" o:spid="_x0000_s1026" style="position:absolute;margin-left:0;margin-top:0;width:5.75pt;height:54.2pt;z-index:251662336;mso-height-percent:780;mso-position-horizontal:left;mso-position-horizontal-relative:righ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282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Le1sIAAADcAAAADwAAAGRycy9kb3ducmV2LnhtbERPTWvCMBi+D/wP4RW8zbQiY3ZGGUrF&#10;ixt+HDy+NO/asuRNSaKt/94cBjs+PN/L9WCNuJMPrWMF+TQDQVw53XKt4HIuX99BhIis0TgmBQ8K&#10;sF6NXpZYaNfzke6nWIsUwqFABU2MXSFlqBqyGKauI07cj/MWY4K+ltpjn8KtkbMse5MWW04NDXa0&#10;aaj6Pd2sAv9V6mtu7P62++5Nvphty93hrNRkPHx+gIg0xH/xn3uvFcznaW06k46AX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NLe1sIAAADcAAAADwAAAAAAAAAAAAAA&#10;AAChAgAAZHJzL2Rvd25yZXYueG1sUEsFBgAAAAAEAAQA+QAAAJADAAAAAA==&#10;" strokecolor="#a8d08d [1945]" strokeweight="1.25pt"/>
              <v:shape id="AutoShape 3" o:spid="_x0000_s1028" type="#_x0000_t32" style="position:absolute;left:288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557TcUAAADcAAAADwAAAGRycy9kb3ducmV2LnhtbESPQWsCMRSE70L/Q3iF3jS7IqJbo5SW&#10;FS8q1R56fGyeu4vJy5JEd/vvG6HQ4zAz3zCrzWCNuJMPrWMF+SQDQVw53XKt4OtcjhcgQkTWaByT&#10;gh8KsFk/jVZYaNfzJ91PsRYJwqFABU2MXSFlqBqyGCauI07exXmLMUlfS+2xT3Br5DTL5tJiy2mh&#10;wY7eG6qup5tV4A+l/s6N3d22x97ky+lHud2flXp5Ht5eQUQa4n/4r73TCmazJTzOpCMg1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557TcUAAADcAAAADwAAAAAAAAAA&#10;AAAAAAChAgAAZHJzL2Rvd25yZXYueG1sUEsFBgAAAAAEAAQA+QAAAJMDAAAAAA==&#10;" strokecolor="#a8d08d [1945]" strokeweight="1.25pt"/>
              <v:shape id="AutoShape 4" o:spid="_x0000_s1029" type="#_x0000_t32" style="position:absolute;left:2940;top:4935;width:0;height:13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31EDcIAAADcAAAADwAAAGRycy9kb3ducmV2LnhtbERPz2vCMBS+D/wfwhO8zbSiQzujyEbF&#10;ixvTHXZ8NG9tMXkpSbT1vzeHwY4f3+/1drBG3MiH1rGCfJqBIK6cbrlW8H0un5cgQkTWaByTgjsF&#10;2G5GT2sstOv5i26nWIsUwqFABU2MXSFlqBqyGKauI07cr/MWY4K+ltpjn8KtkbMse5EWW04NDXb0&#10;1lB1OV2tAv9R6p/c2MN1/9mbfDV7L/fHs1KT8bB7BRFpiP/iP/dBK5gv0vx0Jh0BuXk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31EDcIAAADcAAAADwAAAAAAAAAAAAAA&#10;AAChAgAAZHJzL2Rvd25yZXYueG1sUEsFBgAAAAAEAAQA+QAAAJADAAAAAA==&#10;" strokecolor="#a8d08d [1945]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486F5F" w14:textId="77777777" w:rsidR="00F7510C" w:rsidRDefault="00F7510C" w:rsidP="0030729D">
      <w:pPr>
        <w:spacing w:after="0" w:line="240" w:lineRule="auto"/>
      </w:pPr>
      <w:r>
        <w:separator/>
      </w:r>
    </w:p>
  </w:footnote>
  <w:footnote w:type="continuationSeparator" w:id="0">
    <w:p w14:paraId="7074007C" w14:textId="77777777" w:rsidR="00F7510C" w:rsidRDefault="00F7510C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A2B0A" w14:textId="025D1779" w:rsidR="00247D95" w:rsidRPr="005D5D26" w:rsidRDefault="009D19EE">
    <w:pPr>
      <w:pStyle w:val="Header"/>
      <w:tabs>
        <w:tab w:val="clear" w:pos="4680"/>
        <w:tab w:val="clear" w:pos="9360"/>
      </w:tabs>
      <w:jc w:val="right"/>
      <w:rPr>
        <w:rFonts w:ascii="Sylfaen" w:hAnsi="Sylfaen"/>
        <w:color w:val="8496B0" w:themeColor="text2" w:themeTint="99"/>
        <w:sz w:val="24"/>
        <w:szCs w:val="24"/>
      </w:rPr>
    </w:pPr>
    <w:r>
      <w:rPr>
        <w:noProof/>
        <w:lang w:val="ka-GE" w:eastAsia="ka-G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DFACA3" wp14:editId="47617F4A">
              <wp:simplePos x="0" y="0"/>
              <wp:positionH relativeFrom="rightMargin">
                <wp:align>left</wp:align>
              </wp:positionH>
              <wp:positionV relativeFrom="topMargin">
                <wp:posOffset>284480</wp:posOffset>
              </wp:positionV>
              <wp:extent cx="731520" cy="740410"/>
              <wp:effectExtent l="0" t="0" r="0" b="2540"/>
              <wp:wrapNone/>
              <wp:docPr id="70" name="Group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1520" cy="740410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1A57A3" w14:textId="77777777" w:rsidR="00247D95" w:rsidRDefault="00247D95">
                            <w:pPr>
                              <w:jc w:val="right"/>
                            </w:pP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0F232E">
                              <w:rPr>
                                <w:noProof/>
                                <w:color w:val="8496B0" w:themeColor="text2" w:themeTint="99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FACA3" id="Gro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">
              <v:shape id="Freeform 71" o:spid="_x0000_s1027" style="position:absolute;left:2560;top:121;width:4756;height:4733;visibility:visible;mso-wrap-style:square;v-text-anchor:top" coordsize="420,4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XUcMA&#10;AADbAAAADwAAAGRycy9kb3ducmV2LnhtbESPwW7CMBBE70j9B2srcSMOHCgEDGoRbekRiOC6ipck&#10;Il5Htpukf19XqsRxNDNvNOvtYBrRkfO1ZQXTJAVBXFhdc6kgP79PFiB8QNbYWCYFP+Rhu3karTHT&#10;tucjdadQighhn6GCKoQ2k9IXFRn0iW2Jo3ezzmCI0pVSO+wj3DRylqZzabDmuFBhS7uKivvp2yj4&#10;aLW2b8Xt01+/dvtZ7sz+sLwoNX4eXlcgAg3hEf5vH7SClyn8fYk/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BXUcMAAADbAAAADwAAAAAAAAAAAAAAAACYAgAAZHJzL2Rv&#10;d25yZXYueG1sUEsFBgAAAAAEAAQA9QAAAIgD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mEsMUA&#10;AADbAAAADwAAAGRycy9kb3ducmV2LnhtbESPQWvCQBSE70L/w/IKvemmFqpEV7FKUUShiV68PbKv&#10;Seju25DdmrS/visIPQ4z8w0zX/bWiCu1vnas4HmUgCAunK65VHA+vQ+nIHxA1mgck4If8rBcPAzm&#10;mGrXcUbXPJQiQtinqKAKoUml9EVFFv3INcTR+3StxRBlW0rdYhfh1shxkrxKizXHhQobWldUfOXf&#10;VsHl8CHf5O9xv+3yzYtZndBkZq/U02O/moEI1If/8L290womY7h9i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SYSwxQAAANsAAAAPAAAAAAAAAAAAAAAAAJgCAABkcnMv&#10;ZG93bnJldi54bWxQSwUGAAAAAAQABAD1AAAAigM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s8RcUA&#10;AADbAAAADwAAAGRycy9kb3ducmV2LnhtbESPQWvCQBSE74L/YXmCt2ajJW2JrlKkRXspmlbw+Mw+&#10;k2D2bciuSfrvu4WCx2FmvmGW68HUoqPWVZYVzKIYBHFudcWFgu+v94cXEM4ja6wtk4IfcrBejUdL&#10;TLXt+UBd5gsRIOxSVFB636RSurwkgy6yDXHwLrY16INsC6lb7APc1HIex0/SYMVhocSGNiXl1+xm&#10;FGw+u6M+bedHeelOSX3+4ORtz0pNJ8PrAoSnwd/D/+2dVvD8CH9fwg+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WzxFxQAAANsAAAAPAAAAAAAAAAAAAAAAAJgCAABkcnMv&#10;ZG93bnJldi54bWxQSwUGAAAAAAQABAD1AAAAigM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n3ssUA&#10;AADbAAAADwAAAGRycy9kb3ducmV2LnhtbESPQWvCQBSE7wX/w/KEXkrdKEVL6iqtUGhBRI0Xb4/s&#10;M5uafRuy2yT6612h0OMwM98w82VvK9FS40vHCsajBARx7nTJhYJD9vn8CsIHZI2VY1JwIQ/LxeBh&#10;jql2He+o3YdCRAj7FBWYEOpUSp8bsuhHriaO3sk1FkOUTSF1g12E20pOkmQqLZYcFwzWtDKUn/e/&#10;VkF7Om7oe5tdP57Wk3Vn+Kc++0ypx2H//gYiUB/+w3/tL61g9gL3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yfeyxQAAANsAAAAPAAAAAAAAAAAAAAAAAJgCAABkcnMv&#10;ZG93bnJldi54bWxQSwUGAAAAAAQABAD1AAAAigM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NhG8UA&#10;AADbAAAADwAAAGRycy9kb3ducmV2LnhtbESPT2sCMRTE74V+h/AK3mpWrbZsN4oIQise1Cp4fGze&#10;/mk3L0uS6vrtjSB4HGbmN0w260wjTuR8bVnBoJ+AIM6trrlUsP9Zvn6A8AFZY2OZFFzIw2z6/JRh&#10;qu2Zt3TahVJECPsUFVQhtKmUPq/IoO/bljh6hXUGQ5SulNrhOcJNI4dJMpEGa44LFba0qCj/2/0b&#10;BZtV0rq1/N4OjsdV8buWm9HhrVSq99LNP0EE6sIjfG9/aQXvY7h9iT9AT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2EbxQAAANsAAAAPAAAAAAAAAAAAAAAAAJgCAABkcnMv&#10;ZG93bnJldi54bWxQSwUGAAAAAAQABAD1AAAAigM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qPBcYA&#10;AADbAAAADwAAAGRycy9kb3ducmV2LnhtbESPT2vCQBTE7wW/w/IEb3VjD7akriK2BQ/9p7ZQb8/s&#10;Mwlm34bdZ0y/fbdQ6HGYmd8ws0XvGtVRiLVnA5NxBoq48Lbm0sDH7un6DlQUZIuNZzLwTREW88HV&#10;DHPrL7yhbiulShCOORqoRNpc61hU5DCOfUucvKMPDiXJUGob8JLgrtE3WTbVDmtOCxW2tKqoOG3P&#10;zkDzFcPzIZN991C+yPubPn8+Tl6NGQ375T0ooV7+w3/ttTVwO4X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eqPBcYAAADbAAAADwAAAAAAAAAAAAAAAACYAgAAZHJz&#10;L2Rvd25yZXYueG1sUEsFBgAAAAAEAAQA9QAAAIsDAAAAAA==&#10;" filled="f" stroked="f" strokeweight=".5pt">
                <v:textbox inset="0,0,0,0">
                  <w:txbxContent>
                    <w:p w14:paraId="291A57A3" w14:textId="77777777" w:rsidR="00247D95" w:rsidRDefault="00247D95">
                      <w:pPr>
                        <w:jc w:val="right"/>
                      </w:pP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 w:rsidR="000F232E">
                        <w:rPr>
                          <w:noProof/>
                          <w:color w:val="8496B0" w:themeColor="text2" w:themeTint="99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5D5D26">
      <w:rPr>
        <w:rFonts w:ascii="Sylfaen" w:hAnsi="Sylfaen"/>
        <w:color w:val="8496B0" w:themeColor="text2" w:themeTint="99"/>
        <w:sz w:val="24"/>
        <w:szCs w:val="24"/>
      </w:rPr>
      <w:t>taxinfo.ge</w:t>
    </w:r>
  </w:p>
  <w:p w14:paraId="21DA14B8" w14:textId="77777777" w:rsidR="00247D95" w:rsidRDefault="00247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F78B4"/>
    <w:multiLevelType w:val="hybridMultilevel"/>
    <w:tmpl w:val="45FE9A68"/>
    <w:lvl w:ilvl="0" w:tplc="EAAC5CFA">
      <w:numFmt w:val="bullet"/>
      <w:lvlText w:val="-"/>
      <w:lvlJc w:val="left"/>
      <w:pPr>
        <w:ind w:left="420" w:hanging="360"/>
      </w:pPr>
      <w:rPr>
        <w:rFonts w:ascii="Sylfaen" w:eastAsia="Times New Roman" w:hAnsi="Sylfaen" w:cs="Helvetica" w:hint="default"/>
      </w:rPr>
    </w:lvl>
    <w:lvl w:ilvl="1" w:tplc="043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0F232E"/>
    <w:rsid w:val="00117DE9"/>
    <w:rsid w:val="001470BC"/>
    <w:rsid w:val="001C17E7"/>
    <w:rsid w:val="00214674"/>
    <w:rsid w:val="00247D95"/>
    <w:rsid w:val="00253776"/>
    <w:rsid w:val="00253F91"/>
    <w:rsid w:val="00271D43"/>
    <w:rsid w:val="00282159"/>
    <w:rsid w:val="002961FF"/>
    <w:rsid w:val="002B01D4"/>
    <w:rsid w:val="002C48DF"/>
    <w:rsid w:val="002E1494"/>
    <w:rsid w:val="0030729D"/>
    <w:rsid w:val="00321F2F"/>
    <w:rsid w:val="003750C2"/>
    <w:rsid w:val="003968CC"/>
    <w:rsid w:val="003C0A7C"/>
    <w:rsid w:val="004242EF"/>
    <w:rsid w:val="0046547E"/>
    <w:rsid w:val="00477C7A"/>
    <w:rsid w:val="004F24D8"/>
    <w:rsid w:val="004F6215"/>
    <w:rsid w:val="004F66EF"/>
    <w:rsid w:val="005711FA"/>
    <w:rsid w:val="005A7746"/>
    <w:rsid w:val="005B43D1"/>
    <w:rsid w:val="005B55D5"/>
    <w:rsid w:val="005D5D26"/>
    <w:rsid w:val="00620CD6"/>
    <w:rsid w:val="0067709F"/>
    <w:rsid w:val="006B7211"/>
    <w:rsid w:val="006E1B79"/>
    <w:rsid w:val="006F7B77"/>
    <w:rsid w:val="00700D93"/>
    <w:rsid w:val="007400B1"/>
    <w:rsid w:val="007555A9"/>
    <w:rsid w:val="00767EB0"/>
    <w:rsid w:val="007874A4"/>
    <w:rsid w:val="0079483C"/>
    <w:rsid w:val="007954A5"/>
    <w:rsid w:val="008605E7"/>
    <w:rsid w:val="00875108"/>
    <w:rsid w:val="008C4965"/>
    <w:rsid w:val="009A1C22"/>
    <w:rsid w:val="009A20AD"/>
    <w:rsid w:val="009C4DEB"/>
    <w:rsid w:val="009D19EE"/>
    <w:rsid w:val="009F6E88"/>
    <w:rsid w:val="00AB271F"/>
    <w:rsid w:val="00AB79CA"/>
    <w:rsid w:val="00B1782D"/>
    <w:rsid w:val="00B463B7"/>
    <w:rsid w:val="00B65EF9"/>
    <w:rsid w:val="00BD7EED"/>
    <w:rsid w:val="00BE65E0"/>
    <w:rsid w:val="00BF17FB"/>
    <w:rsid w:val="00C2357D"/>
    <w:rsid w:val="00C954A5"/>
    <w:rsid w:val="00DC1728"/>
    <w:rsid w:val="00E07941"/>
    <w:rsid w:val="00E540AD"/>
    <w:rsid w:val="00E616A9"/>
    <w:rsid w:val="00F7510C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oana</dc:creator>
  <cp:lastModifiedBy>Dito</cp:lastModifiedBy>
  <cp:revision>8</cp:revision>
  <dcterms:created xsi:type="dcterms:W3CDTF">2022-08-18T11:53:00Z</dcterms:created>
  <dcterms:modified xsi:type="dcterms:W3CDTF">2022-08-29T19:18:00Z</dcterms:modified>
</cp:coreProperties>
</file>